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56438F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C73378">
        <w:rPr>
          <w:rFonts w:ascii="Aparajita" w:hAnsi="Aparajita" w:cs="Aparajita"/>
          <w:sz w:val="27"/>
          <w:szCs w:val="27"/>
          <w:lang w:val="es-MX"/>
        </w:rPr>
        <w:t>Tercer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>vierne</w:t>
      </w:r>
      <w:r w:rsidR="00DB5303">
        <w:rPr>
          <w:rFonts w:ascii="Aparajita" w:hAnsi="Aparajita" w:cs="Aparajita"/>
          <w:sz w:val="27"/>
          <w:szCs w:val="27"/>
          <w:lang w:val="es-MX"/>
        </w:rPr>
        <w:t xml:space="preserve">s  </w:t>
      </w:r>
      <w:r w:rsidR="00C73378">
        <w:rPr>
          <w:rFonts w:ascii="Aparajita" w:hAnsi="Aparajita" w:cs="Aparajita"/>
          <w:sz w:val="27"/>
          <w:szCs w:val="27"/>
          <w:lang w:val="es-MX"/>
        </w:rPr>
        <w:t>28  veintiocho de Octubre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2022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veintidó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0:00 a.m. diez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 </w:t>
      </w:r>
      <w:r w:rsidR="00AB79B4"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>Estudio y Análisis de asuntos diversos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C73378">
        <w:rPr>
          <w:b/>
          <w:sz w:val="20"/>
          <w:lang w:val="es-MX"/>
        </w:rPr>
        <w:t>27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C73378">
        <w:rPr>
          <w:b/>
          <w:sz w:val="20"/>
          <w:lang w:val="es-MX"/>
        </w:rPr>
        <w:t>Octubre</w:t>
      </w:r>
      <w:r w:rsidR="00195B61">
        <w:rPr>
          <w:b/>
          <w:sz w:val="20"/>
          <w:lang w:val="es-MX"/>
        </w:rPr>
        <w:t xml:space="preserve"> </w:t>
      </w:r>
      <w:r w:rsidR="001727F7">
        <w:rPr>
          <w:b/>
          <w:sz w:val="20"/>
          <w:lang w:val="es-MX"/>
        </w:rPr>
        <w:t xml:space="preserve"> del 2022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5F5C4E" w:rsidRDefault="00A639D3" w:rsidP="00A639D3">
      <w:pPr>
        <w:pStyle w:val="Textoindependiente"/>
        <w:jc w:val="center"/>
        <w:rPr>
          <w:b/>
          <w:sz w:val="2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E6282"/>
    <w:rsid w:val="00353D9B"/>
    <w:rsid w:val="00356F56"/>
    <w:rsid w:val="00384BBA"/>
    <w:rsid w:val="003B0CCC"/>
    <w:rsid w:val="003C1081"/>
    <w:rsid w:val="00475112"/>
    <w:rsid w:val="004E29B3"/>
    <w:rsid w:val="00507773"/>
    <w:rsid w:val="00513311"/>
    <w:rsid w:val="00525882"/>
    <w:rsid w:val="00537568"/>
    <w:rsid w:val="005411FA"/>
    <w:rsid w:val="00556788"/>
    <w:rsid w:val="0056438F"/>
    <w:rsid w:val="00590D07"/>
    <w:rsid w:val="005C3B33"/>
    <w:rsid w:val="005F5C4E"/>
    <w:rsid w:val="0060258D"/>
    <w:rsid w:val="006756C2"/>
    <w:rsid w:val="00676AE1"/>
    <w:rsid w:val="0069759A"/>
    <w:rsid w:val="006C020A"/>
    <w:rsid w:val="006E1941"/>
    <w:rsid w:val="00706D41"/>
    <w:rsid w:val="007532AD"/>
    <w:rsid w:val="0076287B"/>
    <w:rsid w:val="00762E66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D10894"/>
    <w:rsid w:val="00D15AE4"/>
    <w:rsid w:val="00D7288F"/>
    <w:rsid w:val="00D97DFC"/>
    <w:rsid w:val="00DB5303"/>
    <w:rsid w:val="00DC5780"/>
    <w:rsid w:val="00DD0370"/>
    <w:rsid w:val="00DE0635"/>
    <w:rsid w:val="00E315A3"/>
    <w:rsid w:val="00E46EE5"/>
    <w:rsid w:val="00E51B0B"/>
    <w:rsid w:val="00E94545"/>
    <w:rsid w:val="00EA3B03"/>
    <w:rsid w:val="00F048DE"/>
    <w:rsid w:val="00F4269E"/>
    <w:rsid w:val="00F75428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2</cp:revision>
  <cp:lastPrinted>2022-10-04T16:32:00Z</cp:lastPrinted>
  <dcterms:created xsi:type="dcterms:W3CDTF">2022-10-21T15:04:00Z</dcterms:created>
  <dcterms:modified xsi:type="dcterms:W3CDTF">2022-10-21T15:04:00Z</dcterms:modified>
</cp:coreProperties>
</file>